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06BB52" w14:textId="102A3A6D" w:rsidR="00FE1E23" w:rsidRDefault="00635041" w:rsidP="00F266D7">
      <w:pPr>
        <w:spacing w:after="120"/>
        <w:rPr>
          <w:rFonts w:asciiTheme="minorHAnsi" w:hAnsiTheme="minorHAnsi"/>
          <w:b/>
        </w:rPr>
      </w:pPr>
      <w:r w:rsidRPr="00D60A00">
        <w:rPr>
          <w:rFonts w:asciiTheme="minorHAnsi" w:hAnsiTheme="minorHAnsi"/>
          <w:b/>
          <w:szCs w:val="22"/>
        </w:rPr>
        <w:t>In-Class</w:t>
      </w:r>
      <w:r w:rsidR="00114A75">
        <w:rPr>
          <w:rFonts w:asciiTheme="minorHAnsi" w:hAnsiTheme="minorHAnsi"/>
          <w:b/>
          <w:szCs w:val="22"/>
        </w:rPr>
        <w:t xml:space="preserve"> Activity</w:t>
      </w:r>
      <w:r w:rsidR="00E17EE4">
        <w:rPr>
          <w:rFonts w:asciiTheme="minorHAnsi" w:hAnsiTheme="minorHAnsi"/>
          <w:b/>
          <w:szCs w:val="22"/>
        </w:rPr>
        <w:t xml:space="preserve"> #</w:t>
      </w:r>
      <w:r w:rsidR="005062F1">
        <w:rPr>
          <w:rFonts w:asciiTheme="minorHAnsi" w:hAnsiTheme="minorHAnsi"/>
          <w:b/>
          <w:szCs w:val="22"/>
        </w:rPr>
        <w:t>9.2</w:t>
      </w:r>
      <w:bookmarkStart w:id="0" w:name="_GoBack"/>
      <w:bookmarkEnd w:id="0"/>
      <w:r w:rsidRPr="00D60A00">
        <w:rPr>
          <w:rFonts w:asciiTheme="minorHAnsi" w:hAnsiTheme="minorHAnsi"/>
          <w:b/>
          <w:szCs w:val="22"/>
        </w:rPr>
        <w:t xml:space="preserve">: </w:t>
      </w:r>
      <w:r w:rsidR="00E24C84" w:rsidRPr="00653732">
        <w:rPr>
          <w:rFonts w:asciiTheme="minorHAnsi" w:hAnsiTheme="minorHAnsi"/>
          <w:b/>
        </w:rPr>
        <w:t>Descriptive Statistics Using R</w:t>
      </w:r>
      <w:r w:rsidR="00E24C84">
        <w:rPr>
          <w:rFonts w:asciiTheme="minorHAnsi" w:hAnsiTheme="minorHAnsi"/>
          <w:b/>
        </w:rPr>
        <w:t>/RStudio</w:t>
      </w:r>
    </w:p>
    <w:p w14:paraId="50FC3159" w14:textId="77777777" w:rsidR="00D60A00" w:rsidRDefault="00D60A00" w:rsidP="00916A86">
      <w:pPr>
        <w:rPr>
          <w:rFonts w:asciiTheme="minorHAnsi" w:hAnsiTheme="minorHAnsi"/>
          <w:sz w:val="22"/>
          <w:szCs w:val="22"/>
        </w:rPr>
      </w:pPr>
    </w:p>
    <w:p w14:paraId="75FE0D5A" w14:textId="77777777" w:rsidR="00D60A00" w:rsidRPr="00653732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b/>
        </w:rPr>
      </w:pPr>
      <w:r w:rsidRPr="00653732">
        <w:rPr>
          <w:rFonts w:asciiTheme="minorHAnsi" w:hAnsiTheme="minorHAnsi"/>
          <w:b/>
        </w:rPr>
        <w:t>Try It Yourself:</w:t>
      </w:r>
    </w:p>
    <w:p w14:paraId="2E5336B9" w14:textId="77777777" w:rsidR="00D60A00" w:rsidRPr="00653732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496728F4" w14:textId="034CDD1F" w:rsid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Now we want to compare point guards (PG) to shooting guards (SG). The only change you need to make is in Line 80: change 'SF' to 'SG', and Line 8</w:t>
      </w:r>
      <w:r w:rsidR="00355B5A">
        <w:rPr>
          <w:rFonts w:asciiTheme="minorHAnsi" w:hAnsiTheme="minorHAnsi"/>
          <w:sz w:val="22"/>
        </w:rPr>
        <w:t>7</w:t>
      </w:r>
      <w:r w:rsidRPr="00D60A00">
        <w:rPr>
          <w:rFonts w:asciiTheme="minorHAnsi" w:hAnsiTheme="minorHAnsi"/>
          <w:sz w:val="22"/>
        </w:rPr>
        <w:t xml:space="preserve"> will now look like this:</w:t>
      </w:r>
    </w:p>
    <w:p w14:paraId="437F3687" w14:textId="77777777" w:rsidR="00596385" w:rsidRDefault="00596385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025BC40B" w14:textId="45A24680" w:rsidR="00596385" w:rsidRPr="00444856" w:rsidRDefault="00596385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="Lucida Console" w:hAnsi="Lucida Console"/>
          <w:sz w:val="20"/>
        </w:rPr>
      </w:pPr>
      <w:r w:rsidRPr="00444856">
        <w:rPr>
          <w:rFonts w:ascii="Lucida Console" w:hAnsi="Lucida Console"/>
          <w:sz w:val="20"/>
        </w:rPr>
        <w:t>subset &lt;- dataSet[ which(dataSet$Position=='PG' |  dataSet$Position=='S</w:t>
      </w:r>
      <w:r w:rsidR="00376D26" w:rsidRPr="00444856">
        <w:rPr>
          <w:rFonts w:ascii="Lucida Console" w:hAnsi="Lucida Console"/>
          <w:sz w:val="20"/>
        </w:rPr>
        <w:t>G</w:t>
      </w:r>
      <w:r w:rsidRPr="00444856">
        <w:rPr>
          <w:rFonts w:ascii="Lucida Console" w:hAnsi="Lucida Console"/>
          <w:sz w:val="20"/>
        </w:rPr>
        <w:t>'), ]</w:t>
      </w:r>
    </w:p>
    <w:p w14:paraId="159AF900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754F3F1A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Now re-run the script. Go to the Code menu and select Run Region/Run All…</w:t>
      </w:r>
    </w:p>
    <w:p w14:paraId="7C34BAEF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0DF451A6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/>
          <w:sz w:val="22"/>
        </w:rPr>
        <w:t>Based on the new output, are these average salaries significantly different in a statistical sense?</w:t>
      </w:r>
    </w:p>
    <w:p w14:paraId="70ECF34A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</w:p>
    <w:p w14:paraId="4D3E619B" w14:textId="77777777" w:rsid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sz w:val="22"/>
        </w:rPr>
      </w:pPr>
      <w:r w:rsidRPr="00D60A00">
        <w:rPr>
          <w:rFonts w:asciiTheme="minorHAnsi" w:hAnsiTheme="minorHAnsi" w:hint="eastAsia"/>
          <w:sz w:val="22"/>
        </w:rPr>
        <w:t xml:space="preserve">Hint: </w:t>
      </w:r>
    </w:p>
    <w:p w14:paraId="6D335DBC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  <w:r w:rsidRPr="00D60A00">
        <w:rPr>
          <w:rFonts w:asciiTheme="minorHAnsi" w:hAnsiTheme="minorHAnsi" w:hint="eastAsia"/>
          <w:i/>
          <w:sz w:val="22"/>
        </w:rPr>
        <w:t xml:space="preserve">A small p-value (typically </w:t>
      </w:r>
      <w:r w:rsidRPr="00D60A00">
        <w:rPr>
          <w:rFonts w:asciiTheme="minorHAnsi" w:hAnsiTheme="minorHAnsi" w:hint="eastAsia"/>
          <w:i/>
          <w:sz w:val="22"/>
        </w:rPr>
        <w:t>≤</w:t>
      </w:r>
      <w:r w:rsidRPr="00D60A00">
        <w:rPr>
          <w:rFonts w:asciiTheme="minorHAnsi" w:hAnsiTheme="minorHAnsi" w:hint="eastAsia"/>
          <w:i/>
          <w:sz w:val="22"/>
        </w:rPr>
        <w:t xml:space="preserve"> 0.05) indicates strong evidence against the null hypothesis, so you reject the null hypothesis.</w:t>
      </w:r>
    </w:p>
    <w:p w14:paraId="669FDABF" w14:textId="77777777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</w:p>
    <w:p w14:paraId="1D97CF7E" w14:textId="355E82C4" w:rsidR="00D60A00" w:rsidRPr="00D60A00" w:rsidRDefault="00D60A00" w:rsidP="00D60A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rPr>
          <w:rFonts w:asciiTheme="minorHAnsi" w:hAnsiTheme="minorHAnsi"/>
          <w:i/>
          <w:sz w:val="22"/>
        </w:rPr>
      </w:pPr>
      <w:r w:rsidRPr="00D60A00">
        <w:rPr>
          <w:rFonts w:asciiTheme="minorHAnsi" w:hAnsiTheme="minorHAnsi"/>
          <w:i/>
          <w:sz w:val="22"/>
        </w:rPr>
        <w:t xml:space="preserve">A large p-value (&gt; 0.05) indicates </w:t>
      </w:r>
      <w:r w:rsidR="004604AF">
        <w:rPr>
          <w:rFonts w:asciiTheme="minorHAnsi" w:hAnsiTheme="minorHAnsi"/>
          <w:i/>
          <w:sz w:val="22"/>
        </w:rPr>
        <w:t>insufficient</w:t>
      </w:r>
      <w:r w:rsidRPr="00D60A00">
        <w:rPr>
          <w:rFonts w:asciiTheme="minorHAnsi" w:hAnsiTheme="minorHAnsi"/>
          <w:i/>
          <w:sz w:val="22"/>
        </w:rPr>
        <w:t xml:space="preserve"> evidence against the null hypothesis, so you fail to reject the null hypothesis.</w:t>
      </w:r>
    </w:p>
    <w:p w14:paraId="63FFE326" w14:textId="1843DF66" w:rsidR="008407DD" w:rsidRDefault="00941837" w:rsidP="00F2673D">
      <w:pPr>
        <w:rPr>
          <w:rFonts w:asciiTheme="minorHAnsi" w:hAnsiTheme="minorHAnsi"/>
          <w:b/>
          <w:sz w:val="22"/>
          <w:szCs w:val="22"/>
        </w:rPr>
      </w:pPr>
      <w:r w:rsidRPr="00707910">
        <w:rPr>
          <w:rFonts w:asciiTheme="minorHAnsi" w:hAnsiTheme="minorHAnsi"/>
          <w:sz w:val="22"/>
        </w:rPr>
        <w:br/>
      </w:r>
      <w:r w:rsidR="00916A86">
        <w:rPr>
          <w:rFonts w:asciiTheme="minorHAnsi" w:hAnsiTheme="minorHAnsi"/>
          <w:sz w:val="22"/>
          <w:szCs w:val="22"/>
        </w:rPr>
        <w:br/>
      </w:r>
      <w:r w:rsidR="00431A4A" w:rsidRPr="00511A52">
        <w:rPr>
          <w:rFonts w:asciiTheme="minorHAnsi" w:hAnsiTheme="minorHAnsi"/>
          <w:b/>
          <w:sz w:val="22"/>
          <w:szCs w:val="22"/>
        </w:rPr>
        <w:t>Output from RStudio:</w:t>
      </w:r>
    </w:p>
    <w:p w14:paraId="741AD654" w14:textId="77777777" w:rsidR="00511A52" w:rsidRPr="00511A52" w:rsidRDefault="00511A52" w:rsidP="00F2673D">
      <w:pPr>
        <w:rPr>
          <w:rFonts w:asciiTheme="minorHAnsi" w:hAnsiTheme="minorHAnsi"/>
          <w:b/>
          <w:sz w:val="22"/>
          <w:szCs w:val="22"/>
        </w:rPr>
      </w:pPr>
    </w:p>
    <w:p w14:paraId="47D290D9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ab/>
        <w:t>Welch Two Sample t-test</w:t>
      </w:r>
    </w:p>
    <w:p w14:paraId="740BA05B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</w:p>
    <w:p w14:paraId="7D13C6DB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data:  subset$Salary by subset$Position</w:t>
      </w:r>
    </w:p>
    <w:p w14:paraId="7AC0ACE0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t = -0.13178, df = 222.99, p-value = 0.8953</w:t>
      </w:r>
    </w:p>
    <w:p w14:paraId="4CB50E2D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alternative hypothesis: true difference in means is not equal to 0</w:t>
      </w:r>
    </w:p>
    <w:p w14:paraId="58EDB77A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95 percent confidence interval:</w:t>
      </w:r>
    </w:p>
    <w:p w14:paraId="32A4A913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 -1314129  1149391</w:t>
      </w:r>
    </w:p>
    <w:p w14:paraId="71F70B00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>sample estimates:</w:t>
      </w:r>
    </w:p>
    <w:p w14:paraId="2D6DFBAF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mean in group PG mean in group SG </w:t>
      </w:r>
    </w:p>
    <w:p w14:paraId="6F5D25A3" w14:textId="77777777" w:rsidR="00431A4A" w:rsidRPr="00431A4A" w:rsidRDefault="00431A4A" w:rsidP="00431A4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autoSpaceDE/>
        <w:autoSpaceDN/>
        <w:adjustRightInd/>
        <w:spacing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431A4A"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  <w:t xml:space="preserve">         4076415          4158784 </w:t>
      </w:r>
    </w:p>
    <w:p w14:paraId="7EDE0C44" w14:textId="77777777" w:rsidR="00431A4A" w:rsidRDefault="00431A4A" w:rsidP="00F2673D">
      <w:pPr>
        <w:rPr>
          <w:rFonts w:asciiTheme="minorHAnsi" w:hAnsiTheme="minorHAnsi"/>
          <w:sz w:val="22"/>
          <w:szCs w:val="22"/>
        </w:rPr>
      </w:pPr>
    </w:p>
    <w:p w14:paraId="6379DFD7" w14:textId="2BA54A77" w:rsidR="00431A4A" w:rsidRPr="00511A52" w:rsidRDefault="00431A4A" w:rsidP="00F2673D">
      <w:pPr>
        <w:rPr>
          <w:rFonts w:asciiTheme="minorHAnsi" w:hAnsiTheme="minorHAnsi"/>
          <w:b/>
          <w:sz w:val="22"/>
          <w:szCs w:val="22"/>
        </w:rPr>
      </w:pPr>
      <w:r w:rsidRPr="00511A52">
        <w:rPr>
          <w:rFonts w:asciiTheme="minorHAnsi" w:hAnsiTheme="minorHAnsi"/>
          <w:b/>
          <w:sz w:val="22"/>
          <w:szCs w:val="22"/>
        </w:rPr>
        <w:t>Answer:</w:t>
      </w:r>
    </w:p>
    <w:p w14:paraId="115DC891" w14:textId="77777777" w:rsidR="00431A4A" w:rsidRDefault="00431A4A" w:rsidP="00F2673D">
      <w:pPr>
        <w:rPr>
          <w:rFonts w:asciiTheme="minorHAnsi" w:hAnsiTheme="minorHAnsi"/>
          <w:sz w:val="22"/>
          <w:szCs w:val="22"/>
        </w:rPr>
      </w:pPr>
    </w:p>
    <w:p w14:paraId="05225684" w14:textId="7DC113B4" w:rsidR="00431A4A" w:rsidRDefault="00431A4A" w:rsidP="00431A4A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 can see that the p-value is 0.8953. A p-value that is larger than 0.05 indicates that we </w:t>
      </w:r>
      <w:r w:rsidRPr="00F2673D">
        <w:rPr>
          <w:rFonts w:asciiTheme="minorHAnsi" w:hAnsiTheme="minorHAnsi"/>
          <w:b/>
          <w:sz w:val="22"/>
          <w:szCs w:val="22"/>
        </w:rPr>
        <w:t>fail to</w:t>
      </w:r>
      <w:r w:rsidRPr="00F2673D">
        <w:rPr>
          <w:rFonts w:asciiTheme="minorHAnsi" w:hAnsiTheme="minorHAnsi"/>
          <w:b/>
          <w:szCs w:val="22"/>
        </w:rPr>
        <w:t xml:space="preserve"> </w:t>
      </w:r>
      <w:r w:rsidRPr="00F2673D">
        <w:rPr>
          <w:rFonts w:asciiTheme="minorHAnsi" w:hAnsiTheme="minorHAnsi"/>
          <w:b/>
          <w:sz w:val="22"/>
          <w:szCs w:val="22"/>
        </w:rPr>
        <w:t>reject</w:t>
      </w:r>
      <w:r>
        <w:rPr>
          <w:rFonts w:asciiTheme="minorHAnsi" w:hAnsiTheme="minorHAnsi"/>
          <w:sz w:val="22"/>
          <w:szCs w:val="22"/>
        </w:rPr>
        <w:t xml:space="preserve"> the null hypothesis (H</w:t>
      </w:r>
      <w:r w:rsidRPr="00C25A22">
        <w:rPr>
          <w:rFonts w:asciiTheme="minorHAnsi" w:hAnsiTheme="minorHAnsi"/>
          <w:sz w:val="22"/>
          <w:szCs w:val="22"/>
          <w:vertAlign w:val="subscript"/>
        </w:rPr>
        <w:t>0</w:t>
      </w:r>
      <w:r>
        <w:rPr>
          <w:rFonts w:asciiTheme="minorHAnsi" w:hAnsiTheme="minorHAnsi"/>
          <w:sz w:val="22"/>
          <w:szCs w:val="22"/>
        </w:rPr>
        <w:t>) that there is no difference between the means. In other words, we conclude that the two player groups, statistically, have the same average salary.</w:t>
      </w:r>
    </w:p>
    <w:p w14:paraId="7F268DFE" w14:textId="77777777" w:rsidR="00431A4A" w:rsidRPr="00941837" w:rsidRDefault="00431A4A" w:rsidP="00F2673D">
      <w:pPr>
        <w:rPr>
          <w:rFonts w:asciiTheme="minorHAnsi" w:hAnsiTheme="minorHAnsi"/>
          <w:sz w:val="22"/>
          <w:szCs w:val="22"/>
        </w:rPr>
      </w:pPr>
    </w:p>
    <w:sectPr w:rsidR="00431A4A" w:rsidRPr="00941837" w:rsidSect="00530675">
      <w:footerReference w:type="default" r:id="rId7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04ACF2" w14:textId="77777777" w:rsidR="00DC7B71" w:rsidRDefault="00DC7B71" w:rsidP="00530675">
      <w:r>
        <w:separator/>
      </w:r>
    </w:p>
  </w:endnote>
  <w:endnote w:type="continuationSeparator" w:id="0">
    <w:p w14:paraId="781088A3" w14:textId="77777777" w:rsidR="00DC7B71" w:rsidRDefault="00DC7B71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0ECA9" w14:textId="77777777" w:rsidR="00530675" w:rsidRPr="00530675" w:rsidRDefault="00530675">
    <w:pPr>
      <w:pStyle w:val="Footer"/>
      <w:rPr>
        <w:rFonts w:asciiTheme="minorHAnsi" w:hAnsiTheme="minorHAnsi"/>
        <w:sz w:val="22"/>
      </w:rPr>
    </w:pPr>
    <w:r w:rsidRPr="00530675">
      <w:rPr>
        <w:rFonts w:asciiTheme="minorHAnsi" w:hAnsiTheme="minorHAnsi"/>
        <w:sz w:val="22"/>
      </w:rPr>
      <w:t xml:space="preserve">Page </w:t>
    </w:r>
    <w:r w:rsidRPr="00530675">
      <w:rPr>
        <w:rFonts w:asciiTheme="minorHAnsi" w:hAnsiTheme="minorHAnsi"/>
        <w:sz w:val="22"/>
      </w:rPr>
      <w:fldChar w:fldCharType="begin"/>
    </w:r>
    <w:r w:rsidRPr="00530675">
      <w:rPr>
        <w:rFonts w:asciiTheme="minorHAnsi" w:hAnsiTheme="minorHAnsi"/>
        <w:sz w:val="22"/>
      </w:rPr>
      <w:instrText xml:space="preserve"> PAGE   \* MERGEFORMAT </w:instrText>
    </w:r>
    <w:r w:rsidRPr="00530675">
      <w:rPr>
        <w:rFonts w:asciiTheme="minorHAnsi" w:hAnsiTheme="minorHAnsi"/>
        <w:sz w:val="22"/>
      </w:rPr>
      <w:fldChar w:fldCharType="separate"/>
    </w:r>
    <w:r w:rsidR="00431A4A">
      <w:rPr>
        <w:rFonts w:asciiTheme="minorHAnsi" w:hAnsiTheme="minorHAnsi"/>
        <w:noProof/>
        <w:sz w:val="22"/>
      </w:rPr>
      <w:t>2</w:t>
    </w:r>
    <w:r w:rsidRPr="00530675">
      <w:rPr>
        <w:rFonts w:asciiTheme="minorHAnsi" w:hAnsiTheme="minorHAnsi"/>
        <w:noProof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2F22A9" w14:textId="77777777" w:rsidR="00DC7B71" w:rsidRDefault="00DC7B71" w:rsidP="00530675">
      <w:r>
        <w:separator/>
      </w:r>
    </w:p>
  </w:footnote>
  <w:footnote w:type="continuationSeparator" w:id="0">
    <w:p w14:paraId="51B2040A" w14:textId="77777777" w:rsidR="00DC7B71" w:rsidRDefault="00DC7B71" w:rsidP="00530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821C0B"/>
    <w:multiLevelType w:val="hybridMultilevel"/>
    <w:tmpl w:val="059445B2"/>
    <w:lvl w:ilvl="0" w:tplc="2F2E746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="Times New Roman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C479FE"/>
    <w:multiLevelType w:val="hybridMultilevel"/>
    <w:tmpl w:val="B08EE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EB0DA3"/>
    <w:multiLevelType w:val="hybridMultilevel"/>
    <w:tmpl w:val="A42E0F02"/>
    <w:lvl w:ilvl="0" w:tplc="1CC65F12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C443E5"/>
    <w:multiLevelType w:val="hybridMultilevel"/>
    <w:tmpl w:val="D54EBB9E"/>
    <w:lvl w:ilvl="0" w:tplc="30BE6944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F42A13"/>
    <w:multiLevelType w:val="hybridMultilevel"/>
    <w:tmpl w:val="F238FB96"/>
    <w:lvl w:ilvl="0" w:tplc="6598081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294654D"/>
    <w:multiLevelType w:val="hybridMultilevel"/>
    <w:tmpl w:val="39164BB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0261CD"/>
    <w:multiLevelType w:val="hybridMultilevel"/>
    <w:tmpl w:val="8F3ED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0"/>
  </w:num>
  <w:num w:numId="5">
    <w:abstractNumId w:val="5"/>
  </w:num>
  <w:num w:numId="6">
    <w:abstractNumId w:val="7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NLAwN7IwtzQxMTJQ0lEKTi0uzszPAykwrAUAUybXQiwAAAA="/>
  </w:docVars>
  <w:rsids>
    <w:rsidRoot w:val="00FE1E23"/>
    <w:rsid w:val="000038AA"/>
    <w:rsid w:val="00013EDB"/>
    <w:rsid w:val="000148F4"/>
    <w:rsid w:val="000249A3"/>
    <w:rsid w:val="000267E8"/>
    <w:rsid w:val="0008057C"/>
    <w:rsid w:val="000C4D1C"/>
    <w:rsid w:val="000C6078"/>
    <w:rsid w:val="000E66A5"/>
    <w:rsid w:val="000F6D9C"/>
    <w:rsid w:val="0011284F"/>
    <w:rsid w:val="00114A75"/>
    <w:rsid w:val="00121575"/>
    <w:rsid w:val="00127E7F"/>
    <w:rsid w:val="00131620"/>
    <w:rsid w:val="00147F10"/>
    <w:rsid w:val="001633F4"/>
    <w:rsid w:val="00167581"/>
    <w:rsid w:val="00170559"/>
    <w:rsid w:val="00172BE6"/>
    <w:rsid w:val="001C40BC"/>
    <w:rsid w:val="00220EB8"/>
    <w:rsid w:val="00232195"/>
    <w:rsid w:val="00235B16"/>
    <w:rsid w:val="00277490"/>
    <w:rsid w:val="002774EA"/>
    <w:rsid w:val="002777F0"/>
    <w:rsid w:val="002963FC"/>
    <w:rsid w:val="002B3A1A"/>
    <w:rsid w:val="002C6985"/>
    <w:rsid w:val="002E583D"/>
    <w:rsid w:val="002E69AF"/>
    <w:rsid w:val="002F2380"/>
    <w:rsid w:val="00301AE1"/>
    <w:rsid w:val="00302541"/>
    <w:rsid w:val="00341997"/>
    <w:rsid w:val="00342A6D"/>
    <w:rsid w:val="00355B5A"/>
    <w:rsid w:val="00376D26"/>
    <w:rsid w:val="003836A1"/>
    <w:rsid w:val="0038580D"/>
    <w:rsid w:val="003971E1"/>
    <w:rsid w:val="003A0341"/>
    <w:rsid w:val="003B622F"/>
    <w:rsid w:val="003C3C53"/>
    <w:rsid w:val="003D4294"/>
    <w:rsid w:val="00402881"/>
    <w:rsid w:val="00420AE0"/>
    <w:rsid w:val="00431A4A"/>
    <w:rsid w:val="00444856"/>
    <w:rsid w:val="00455AB6"/>
    <w:rsid w:val="004604AF"/>
    <w:rsid w:val="00463A40"/>
    <w:rsid w:val="00481A91"/>
    <w:rsid w:val="0049273C"/>
    <w:rsid w:val="00492ABD"/>
    <w:rsid w:val="00495D00"/>
    <w:rsid w:val="004A0863"/>
    <w:rsid w:val="004B5AE2"/>
    <w:rsid w:val="004B7F17"/>
    <w:rsid w:val="004C7CE0"/>
    <w:rsid w:val="004F0E97"/>
    <w:rsid w:val="005062F1"/>
    <w:rsid w:val="00511A52"/>
    <w:rsid w:val="00512EC7"/>
    <w:rsid w:val="00517251"/>
    <w:rsid w:val="00524F3B"/>
    <w:rsid w:val="00530675"/>
    <w:rsid w:val="00544633"/>
    <w:rsid w:val="00547402"/>
    <w:rsid w:val="005635E6"/>
    <w:rsid w:val="005649B5"/>
    <w:rsid w:val="00596385"/>
    <w:rsid w:val="005A1968"/>
    <w:rsid w:val="005A66FF"/>
    <w:rsid w:val="005C2CA8"/>
    <w:rsid w:val="005D72ED"/>
    <w:rsid w:val="00605133"/>
    <w:rsid w:val="00610A08"/>
    <w:rsid w:val="00611C17"/>
    <w:rsid w:val="0062284D"/>
    <w:rsid w:val="00625142"/>
    <w:rsid w:val="00631817"/>
    <w:rsid w:val="00635041"/>
    <w:rsid w:val="00640A60"/>
    <w:rsid w:val="006414CD"/>
    <w:rsid w:val="00653732"/>
    <w:rsid w:val="006673B2"/>
    <w:rsid w:val="00672987"/>
    <w:rsid w:val="006A26C9"/>
    <w:rsid w:val="006C4747"/>
    <w:rsid w:val="006F5CEC"/>
    <w:rsid w:val="00707910"/>
    <w:rsid w:val="00740B00"/>
    <w:rsid w:val="00743A97"/>
    <w:rsid w:val="00755DDF"/>
    <w:rsid w:val="00761007"/>
    <w:rsid w:val="007B0578"/>
    <w:rsid w:val="007C48F9"/>
    <w:rsid w:val="007C7C58"/>
    <w:rsid w:val="007F556B"/>
    <w:rsid w:val="00821FC7"/>
    <w:rsid w:val="00830973"/>
    <w:rsid w:val="008406C6"/>
    <w:rsid w:val="008407DD"/>
    <w:rsid w:val="008423BB"/>
    <w:rsid w:val="00842A3E"/>
    <w:rsid w:val="00844B55"/>
    <w:rsid w:val="00855127"/>
    <w:rsid w:val="00855D67"/>
    <w:rsid w:val="008643CC"/>
    <w:rsid w:val="00877F85"/>
    <w:rsid w:val="00880040"/>
    <w:rsid w:val="008A0C24"/>
    <w:rsid w:val="008A5A12"/>
    <w:rsid w:val="008A6A4F"/>
    <w:rsid w:val="008A6E07"/>
    <w:rsid w:val="008C0777"/>
    <w:rsid w:val="008E3D48"/>
    <w:rsid w:val="00901C4D"/>
    <w:rsid w:val="00901EA8"/>
    <w:rsid w:val="0090439B"/>
    <w:rsid w:val="00916A86"/>
    <w:rsid w:val="00923561"/>
    <w:rsid w:val="00924811"/>
    <w:rsid w:val="00941837"/>
    <w:rsid w:val="00943116"/>
    <w:rsid w:val="00965D85"/>
    <w:rsid w:val="00976AF7"/>
    <w:rsid w:val="00976B7C"/>
    <w:rsid w:val="009B5DD9"/>
    <w:rsid w:val="009D1DBF"/>
    <w:rsid w:val="009F163B"/>
    <w:rsid w:val="00A167F6"/>
    <w:rsid w:val="00A31016"/>
    <w:rsid w:val="00A35230"/>
    <w:rsid w:val="00A37851"/>
    <w:rsid w:val="00A46E41"/>
    <w:rsid w:val="00A611A5"/>
    <w:rsid w:val="00A67629"/>
    <w:rsid w:val="00A8175C"/>
    <w:rsid w:val="00A81F79"/>
    <w:rsid w:val="00AA164E"/>
    <w:rsid w:val="00AA61EB"/>
    <w:rsid w:val="00AB3202"/>
    <w:rsid w:val="00AF2564"/>
    <w:rsid w:val="00AF5A6C"/>
    <w:rsid w:val="00AF6FA5"/>
    <w:rsid w:val="00B02615"/>
    <w:rsid w:val="00B0631D"/>
    <w:rsid w:val="00B1159B"/>
    <w:rsid w:val="00B706BA"/>
    <w:rsid w:val="00B72A25"/>
    <w:rsid w:val="00B81170"/>
    <w:rsid w:val="00B87B74"/>
    <w:rsid w:val="00BD34AB"/>
    <w:rsid w:val="00BE2C93"/>
    <w:rsid w:val="00BE5011"/>
    <w:rsid w:val="00BF6EB1"/>
    <w:rsid w:val="00C12C57"/>
    <w:rsid w:val="00C13B42"/>
    <w:rsid w:val="00C1568B"/>
    <w:rsid w:val="00C171CB"/>
    <w:rsid w:val="00C25A22"/>
    <w:rsid w:val="00C42E92"/>
    <w:rsid w:val="00C61F47"/>
    <w:rsid w:val="00C67961"/>
    <w:rsid w:val="00C70AF8"/>
    <w:rsid w:val="00C8720B"/>
    <w:rsid w:val="00C95FF7"/>
    <w:rsid w:val="00CA6FFC"/>
    <w:rsid w:val="00CB17D2"/>
    <w:rsid w:val="00CB2850"/>
    <w:rsid w:val="00CB2BD8"/>
    <w:rsid w:val="00CF3108"/>
    <w:rsid w:val="00CF3A9D"/>
    <w:rsid w:val="00D01374"/>
    <w:rsid w:val="00D02990"/>
    <w:rsid w:val="00D045E8"/>
    <w:rsid w:val="00D13AC7"/>
    <w:rsid w:val="00D156B4"/>
    <w:rsid w:val="00D26796"/>
    <w:rsid w:val="00D47E73"/>
    <w:rsid w:val="00D53F0A"/>
    <w:rsid w:val="00D550D8"/>
    <w:rsid w:val="00D60A00"/>
    <w:rsid w:val="00D77117"/>
    <w:rsid w:val="00D86074"/>
    <w:rsid w:val="00D90724"/>
    <w:rsid w:val="00D93AD7"/>
    <w:rsid w:val="00DB6140"/>
    <w:rsid w:val="00DB7F97"/>
    <w:rsid w:val="00DC563B"/>
    <w:rsid w:val="00DC7B71"/>
    <w:rsid w:val="00DD52AE"/>
    <w:rsid w:val="00DE0898"/>
    <w:rsid w:val="00DF23FD"/>
    <w:rsid w:val="00DF7CAF"/>
    <w:rsid w:val="00E044F4"/>
    <w:rsid w:val="00E17EE4"/>
    <w:rsid w:val="00E21ACD"/>
    <w:rsid w:val="00E24C84"/>
    <w:rsid w:val="00E25310"/>
    <w:rsid w:val="00E369BD"/>
    <w:rsid w:val="00E7132B"/>
    <w:rsid w:val="00E72CF2"/>
    <w:rsid w:val="00E92F47"/>
    <w:rsid w:val="00EA3FA6"/>
    <w:rsid w:val="00EC1EC6"/>
    <w:rsid w:val="00EC40FB"/>
    <w:rsid w:val="00ED02A1"/>
    <w:rsid w:val="00F15092"/>
    <w:rsid w:val="00F15968"/>
    <w:rsid w:val="00F16887"/>
    <w:rsid w:val="00F228DF"/>
    <w:rsid w:val="00F266D7"/>
    <w:rsid w:val="00F2673D"/>
    <w:rsid w:val="00F26BFC"/>
    <w:rsid w:val="00F527E5"/>
    <w:rsid w:val="00F617BE"/>
    <w:rsid w:val="00FB6031"/>
    <w:rsid w:val="00FD20D6"/>
    <w:rsid w:val="00FD2B83"/>
    <w:rsid w:val="00FE0231"/>
    <w:rsid w:val="00FE0F01"/>
    <w:rsid w:val="00FE1E23"/>
    <w:rsid w:val="00FE3920"/>
    <w:rsid w:val="00FF157F"/>
    <w:rsid w:val="00FF4AB5"/>
    <w:rsid w:val="00FF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2C6C22"/>
  <w15:docId w15:val="{C90667B4-E7C4-4193-A2B6-96A3BE93A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02"/>
    <w:rPr>
      <w:rFonts w:ascii="Segoe UI" w:eastAsiaTheme="minorEastAsia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916A86"/>
    <w:pPr>
      <w:widowControl/>
      <w:autoSpaceDE/>
      <w:autoSpaceDN/>
      <w:adjustRightInd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16A86"/>
    <w:rPr>
      <w:rFonts w:ascii="Consolas" w:hAnsi="Consolas" w:cs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C61F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F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F4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F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F47"/>
    <w:rPr>
      <w:rFonts w:ascii="Times New Roman" w:eastAsiaTheme="minorEastAsia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855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4B5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4B55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cwxi2kcpkb">
    <w:name w:val="gcwxi2kcpkb"/>
    <w:basedOn w:val="DefaultParagraphFont"/>
    <w:rsid w:val="00844B55"/>
  </w:style>
  <w:style w:type="character" w:customStyle="1" w:styleId="gcwxi2kcpjb">
    <w:name w:val="gcwxi2kcpjb"/>
    <w:basedOn w:val="DefaultParagraphFont"/>
    <w:rsid w:val="00844B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ing Gong</cp:lastModifiedBy>
  <cp:revision>5</cp:revision>
  <dcterms:created xsi:type="dcterms:W3CDTF">2016-11-07T06:58:00Z</dcterms:created>
  <dcterms:modified xsi:type="dcterms:W3CDTF">2017-03-22T21:14:00Z</dcterms:modified>
</cp:coreProperties>
</file>